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D2ED7A" w14:textId="5396B0F5" w:rsidR="00293D0A" w:rsidRDefault="00293D0A" w:rsidP="00424F57">
      <w:pPr>
        <w:pStyle w:val="NoSpacing"/>
        <w:ind w:right="-472"/>
        <w:jc w:val="center"/>
        <w:rPr>
          <w:rFonts w:ascii="Times New Roman" w:hAnsi="Times New Roman" w:cs="Times New Roman"/>
          <w:b/>
          <w:sz w:val="40"/>
          <w:szCs w:val="40"/>
          <w:lang w:bidi="hi-IN"/>
        </w:rPr>
      </w:pPr>
      <w:r w:rsidRPr="00AB1296">
        <w:rPr>
          <w:rFonts w:ascii="Times New Roman" w:hAnsi="Times New Roman" w:cs="Times New Roman"/>
          <w:b/>
          <w:sz w:val="40"/>
          <w:szCs w:val="40"/>
          <w:lang w:bidi="hi-IN"/>
        </w:rPr>
        <w:t xml:space="preserve">Minutes of </w:t>
      </w:r>
      <w:r w:rsidR="00492800">
        <w:rPr>
          <w:rFonts w:ascii="Times New Roman" w:hAnsi="Times New Roman" w:cs="Times New Roman"/>
          <w:b/>
          <w:sz w:val="40"/>
          <w:szCs w:val="40"/>
          <w:lang w:bidi="hi-IN"/>
        </w:rPr>
        <w:t xml:space="preserve">KAPILA </w:t>
      </w:r>
      <w:r w:rsidR="007C3622">
        <w:rPr>
          <w:rFonts w:ascii="Times New Roman" w:hAnsi="Times New Roman" w:cs="Times New Roman"/>
          <w:b/>
          <w:sz w:val="40"/>
          <w:szCs w:val="40"/>
          <w:lang w:bidi="hi-IN"/>
        </w:rPr>
        <w:t xml:space="preserve">Committee </w:t>
      </w:r>
      <w:r w:rsidRPr="00AB1296">
        <w:rPr>
          <w:rFonts w:ascii="Times New Roman" w:hAnsi="Times New Roman" w:cs="Times New Roman"/>
          <w:b/>
          <w:sz w:val="40"/>
          <w:szCs w:val="40"/>
          <w:lang w:bidi="hi-IN"/>
        </w:rPr>
        <w:t>Meeting</w:t>
      </w:r>
    </w:p>
    <w:p w14:paraId="2744A2FF" w14:textId="7C5C7096" w:rsidR="009F1A3E" w:rsidRPr="009F1A3E" w:rsidRDefault="009F1A3E" w:rsidP="009F1A3E">
      <w:pPr>
        <w:rPr>
          <w:rFonts w:ascii="Times New Roman" w:hAnsi="Times New Roman" w:cs="Times New Roman"/>
          <w:b/>
          <w:bCs/>
          <w:sz w:val="28"/>
          <w:szCs w:val="24"/>
          <w:lang w:bidi="hi-IN"/>
        </w:rPr>
      </w:pPr>
    </w:p>
    <w:p w14:paraId="6CD491AD" w14:textId="0BDB495B" w:rsidR="00587BA0" w:rsidRDefault="00587BA0" w:rsidP="009F1A3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125787">
        <w:rPr>
          <w:rFonts w:ascii="Times New Roman" w:hAnsi="Times New Roman" w:cs="Times New Roman"/>
          <w:sz w:val="24"/>
          <w:szCs w:val="24"/>
          <w:lang w:bidi="hi-IN"/>
        </w:rPr>
        <w:t>The Committee meeting was held in the</w:t>
      </w:r>
      <w:r w:rsidR="00FF62B4">
        <w:rPr>
          <w:rFonts w:ascii="Times New Roman" w:hAnsi="Times New Roman" w:cs="Times New Roman"/>
          <w:sz w:val="24"/>
          <w:szCs w:val="24"/>
          <w:lang w:bidi="hi-IN"/>
        </w:rPr>
        <w:t xml:space="preserve"> …………………………</w:t>
      </w:r>
      <w:r w:rsidR="009F1A3E">
        <w:rPr>
          <w:rFonts w:ascii="Times New Roman" w:hAnsi="Times New Roman" w:cs="Times New Roman"/>
          <w:sz w:val="24"/>
          <w:szCs w:val="24"/>
          <w:lang w:bidi="hi-IN"/>
        </w:rPr>
        <w:t>……………………….</w:t>
      </w:r>
      <w:r w:rsidR="00FF62B4">
        <w:rPr>
          <w:rFonts w:ascii="Times New Roman" w:hAnsi="Times New Roman" w:cs="Times New Roman"/>
          <w:sz w:val="24"/>
          <w:szCs w:val="24"/>
          <w:lang w:bidi="hi-IN"/>
        </w:rPr>
        <w:t xml:space="preserve"> at ………………</w:t>
      </w:r>
      <w:r w:rsidRPr="00125787">
        <w:rPr>
          <w:rFonts w:ascii="Times New Roman" w:hAnsi="Times New Roman" w:cs="Times New Roman"/>
          <w:sz w:val="24"/>
          <w:szCs w:val="24"/>
          <w:lang w:bidi="hi-IN"/>
        </w:rPr>
        <w:t xml:space="preserve"> on </w:t>
      </w:r>
      <w:r w:rsidR="00FF62B4">
        <w:rPr>
          <w:rFonts w:ascii="Times New Roman" w:hAnsi="Times New Roman" w:cs="Times New Roman"/>
          <w:sz w:val="24"/>
          <w:szCs w:val="24"/>
          <w:lang w:bidi="hi-IN"/>
        </w:rPr>
        <w:t>…………… 202</w:t>
      </w:r>
      <w:r w:rsidR="009F1A3E">
        <w:rPr>
          <w:rFonts w:ascii="Times New Roman" w:hAnsi="Times New Roman" w:cs="Times New Roman"/>
          <w:sz w:val="24"/>
          <w:szCs w:val="24"/>
          <w:lang w:bidi="hi-IN"/>
        </w:rPr>
        <w:t>….</w:t>
      </w:r>
      <w:r w:rsidRPr="00125787">
        <w:rPr>
          <w:rFonts w:ascii="Times New Roman" w:hAnsi="Times New Roman" w:cs="Times New Roman"/>
          <w:sz w:val="24"/>
          <w:szCs w:val="24"/>
          <w:lang w:bidi="hi-IN"/>
        </w:rPr>
        <w:t xml:space="preserve"> from </w:t>
      </w:r>
      <w:r w:rsidR="00FF62B4">
        <w:rPr>
          <w:rFonts w:ascii="Times New Roman" w:hAnsi="Times New Roman" w:cs="Times New Roman"/>
          <w:sz w:val="24"/>
          <w:szCs w:val="24"/>
          <w:lang w:bidi="hi-IN"/>
        </w:rPr>
        <w:t>…</w:t>
      </w:r>
      <w:r w:rsidR="00033FF1">
        <w:rPr>
          <w:rFonts w:ascii="Times New Roman" w:hAnsi="Times New Roman" w:cs="Times New Roman"/>
          <w:sz w:val="24"/>
          <w:szCs w:val="24"/>
          <w:lang w:bidi="hi-IN"/>
        </w:rPr>
        <w:t>.</w:t>
      </w:r>
      <w:r w:rsidR="00F82A92">
        <w:rPr>
          <w:rFonts w:ascii="Times New Roman" w:hAnsi="Times New Roman" w:cs="Times New Roman"/>
          <w:sz w:val="24"/>
          <w:szCs w:val="24"/>
          <w:lang w:bidi="hi-IN"/>
        </w:rPr>
        <w:t xml:space="preserve"> am/pm</w:t>
      </w:r>
      <w:r w:rsidR="00033FF1">
        <w:rPr>
          <w:rFonts w:ascii="Times New Roman" w:hAnsi="Times New Roman" w:cs="Times New Roman"/>
          <w:sz w:val="24"/>
          <w:szCs w:val="24"/>
          <w:lang w:bidi="hi-IN"/>
        </w:rPr>
        <w:t xml:space="preserve"> to …. </w:t>
      </w:r>
      <w:r w:rsidR="00F82A92">
        <w:rPr>
          <w:rFonts w:ascii="Times New Roman" w:hAnsi="Times New Roman" w:cs="Times New Roman"/>
          <w:sz w:val="24"/>
          <w:szCs w:val="24"/>
          <w:lang w:bidi="hi-IN"/>
        </w:rPr>
        <w:t>am/pm</w:t>
      </w:r>
      <w:r w:rsidR="00FF62B4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125787">
        <w:rPr>
          <w:rFonts w:ascii="Times New Roman" w:hAnsi="Times New Roman" w:cs="Times New Roman"/>
          <w:sz w:val="24"/>
          <w:szCs w:val="24"/>
          <w:lang w:bidi="hi-IN"/>
        </w:rPr>
        <w:t xml:space="preserve">under the Chairmanship of </w:t>
      </w:r>
      <w:r w:rsidR="00FF62B4">
        <w:rPr>
          <w:rFonts w:ascii="Times New Roman" w:hAnsi="Times New Roman" w:cs="Times New Roman"/>
          <w:sz w:val="24"/>
          <w:szCs w:val="24"/>
          <w:lang w:bidi="hi-IN"/>
        </w:rPr>
        <w:t>……………………………….</w:t>
      </w:r>
      <w:r w:rsidR="00430320">
        <w:rPr>
          <w:rFonts w:ascii="Times New Roman" w:hAnsi="Times New Roman" w:cs="Times New Roman"/>
          <w:sz w:val="24"/>
          <w:szCs w:val="24"/>
          <w:lang w:bidi="hi-IN"/>
        </w:rPr>
        <w:t>,</w:t>
      </w:r>
      <w:r w:rsidRPr="00125787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="00CA54DF">
        <w:rPr>
          <w:rFonts w:ascii="Times New Roman" w:hAnsi="Times New Roman" w:cs="Times New Roman"/>
          <w:sz w:val="24"/>
          <w:szCs w:val="24"/>
        </w:rPr>
        <w:t>for approving</w:t>
      </w:r>
      <w:r w:rsidR="009E38E8" w:rsidRPr="00125787">
        <w:rPr>
          <w:rFonts w:ascii="Times New Roman" w:hAnsi="Times New Roman" w:cs="Times New Roman"/>
          <w:sz w:val="24"/>
          <w:szCs w:val="24"/>
        </w:rPr>
        <w:t xml:space="preserve"> </w:t>
      </w:r>
      <w:r w:rsidR="00CA54DF">
        <w:rPr>
          <w:rFonts w:ascii="Times New Roman" w:hAnsi="Times New Roman" w:cs="Times New Roman"/>
          <w:sz w:val="24"/>
          <w:szCs w:val="24"/>
        </w:rPr>
        <w:t>the</w:t>
      </w:r>
      <w:r w:rsidR="009E38E8" w:rsidRPr="00125787">
        <w:rPr>
          <w:rFonts w:ascii="Times New Roman" w:hAnsi="Times New Roman" w:cs="Times New Roman"/>
          <w:sz w:val="24"/>
          <w:szCs w:val="24"/>
        </w:rPr>
        <w:t xml:space="preserve"> shortlisted </w:t>
      </w:r>
      <w:r w:rsidR="00CA54DF">
        <w:rPr>
          <w:rFonts w:ascii="Times New Roman" w:hAnsi="Times New Roman" w:cs="Times New Roman"/>
          <w:sz w:val="24"/>
          <w:szCs w:val="24"/>
        </w:rPr>
        <w:t xml:space="preserve">application to be filed as patents under the </w:t>
      </w:r>
      <w:r w:rsidR="00FF62B4">
        <w:rPr>
          <w:rFonts w:ascii="Times New Roman" w:hAnsi="Times New Roman" w:cs="Times New Roman"/>
          <w:sz w:val="24"/>
          <w:szCs w:val="24"/>
        </w:rPr>
        <w:t>KAPILA</w:t>
      </w:r>
      <w:r w:rsidR="00CA54DF">
        <w:rPr>
          <w:rFonts w:ascii="Times New Roman" w:hAnsi="Times New Roman" w:cs="Times New Roman"/>
          <w:sz w:val="24"/>
          <w:szCs w:val="24"/>
        </w:rPr>
        <w:t xml:space="preserve"> scheme</w:t>
      </w:r>
      <w:r w:rsidR="00FF62B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78D9F1" w14:textId="77777777" w:rsidR="00222632" w:rsidRPr="00125787" w:rsidRDefault="00222632" w:rsidP="00587BA0">
      <w:pPr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31E58572" w14:textId="6C08E0A4" w:rsidR="00587BA0" w:rsidRPr="00125787" w:rsidRDefault="00587BA0" w:rsidP="00587BA0">
      <w:pPr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125787">
        <w:rPr>
          <w:rFonts w:ascii="Times New Roman" w:hAnsi="Times New Roman" w:cs="Times New Roman"/>
          <w:sz w:val="24"/>
          <w:szCs w:val="24"/>
          <w:lang w:bidi="hi-IN"/>
        </w:rPr>
        <w:t>Th</w:t>
      </w:r>
      <w:r w:rsidR="005C4C72">
        <w:rPr>
          <w:rFonts w:ascii="Times New Roman" w:hAnsi="Times New Roman" w:cs="Times New Roman"/>
          <w:sz w:val="24"/>
          <w:szCs w:val="24"/>
          <w:lang w:bidi="hi-IN"/>
        </w:rPr>
        <w:t xml:space="preserve">e following members of the </w:t>
      </w:r>
      <w:r w:rsidR="00033FF1">
        <w:rPr>
          <w:rFonts w:ascii="Times New Roman" w:hAnsi="Times New Roman" w:cs="Times New Roman"/>
          <w:sz w:val="24"/>
          <w:szCs w:val="24"/>
          <w:lang w:bidi="hi-IN"/>
        </w:rPr>
        <w:t>c</w:t>
      </w:r>
      <w:r w:rsidRPr="00125787">
        <w:rPr>
          <w:rFonts w:ascii="Times New Roman" w:hAnsi="Times New Roman" w:cs="Times New Roman"/>
          <w:sz w:val="24"/>
          <w:szCs w:val="24"/>
          <w:lang w:bidi="hi-IN"/>
        </w:rPr>
        <w:t>ommittee attended the meeting</w:t>
      </w:r>
      <w:r w:rsidR="00222632">
        <w:rPr>
          <w:rFonts w:ascii="Times New Roman" w:hAnsi="Times New Roman" w:cs="Times New Roman"/>
          <w:sz w:val="24"/>
          <w:szCs w:val="24"/>
          <w:lang w:bidi="hi-IN"/>
        </w:rPr>
        <w:t xml:space="preserve"> (Committee formed as per the </w:t>
      </w:r>
      <w:r w:rsidR="007F0126">
        <w:rPr>
          <w:rFonts w:ascii="Times New Roman" w:hAnsi="Times New Roman" w:cs="Times New Roman"/>
          <w:sz w:val="24"/>
          <w:szCs w:val="24"/>
          <w:lang w:bidi="hi-IN"/>
        </w:rPr>
        <w:t xml:space="preserve">KAPILA </w:t>
      </w:r>
      <w:r w:rsidR="00222632">
        <w:rPr>
          <w:rFonts w:ascii="Times New Roman" w:hAnsi="Times New Roman" w:cs="Times New Roman"/>
          <w:sz w:val="24"/>
          <w:szCs w:val="24"/>
          <w:lang w:bidi="hi-IN"/>
        </w:rPr>
        <w:t>guidelines</w:t>
      </w:r>
      <w:proofErr w:type="gramStart"/>
      <w:r w:rsidR="00222632">
        <w:rPr>
          <w:rFonts w:ascii="Times New Roman" w:hAnsi="Times New Roman" w:cs="Times New Roman"/>
          <w:sz w:val="24"/>
          <w:szCs w:val="24"/>
          <w:lang w:bidi="hi-IN"/>
        </w:rPr>
        <w:t xml:space="preserve">) </w:t>
      </w:r>
      <w:r w:rsidRPr="00125787">
        <w:rPr>
          <w:rFonts w:ascii="Times New Roman" w:hAnsi="Times New Roman" w:cs="Times New Roman"/>
          <w:sz w:val="24"/>
          <w:szCs w:val="24"/>
          <w:lang w:bidi="hi-IN"/>
        </w:rPr>
        <w:t>:</w:t>
      </w:r>
      <w:proofErr w:type="gramEnd"/>
    </w:p>
    <w:tbl>
      <w:tblPr>
        <w:tblStyle w:val="TableGrid"/>
        <w:tblW w:w="9498" w:type="dxa"/>
        <w:tblInd w:w="-5" w:type="dxa"/>
        <w:tblLook w:val="04A0" w:firstRow="1" w:lastRow="0" w:firstColumn="1" w:lastColumn="0" w:noHBand="0" w:noVBand="1"/>
      </w:tblPr>
      <w:tblGrid>
        <w:gridCol w:w="570"/>
        <w:gridCol w:w="1561"/>
        <w:gridCol w:w="1376"/>
        <w:gridCol w:w="2478"/>
        <w:gridCol w:w="990"/>
        <w:gridCol w:w="1191"/>
        <w:gridCol w:w="1332"/>
      </w:tblGrid>
      <w:tr w:rsidR="00FF62B4" w14:paraId="4CFFC9C8" w14:textId="77777777" w:rsidTr="009F1A3E">
        <w:tc>
          <w:tcPr>
            <w:tcW w:w="426" w:type="dxa"/>
          </w:tcPr>
          <w:p w14:paraId="72881C94" w14:textId="77777777" w:rsidR="009F1A3E" w:rsidRDefault="00FF62B4" w:rsidP="00FF62B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SI.</w:t>
            </w:r>
          </w:p>
          <w:p w14:paraId="2187EB12" w14:textId="60247ACE" w:rsidR="00FF62B4" w:rsidRDefault="00FF62B4" w:rsidP="00FF62B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No.</w:t>
            </w:r>
          </w:p>
        </w:tc>
        <w:tc>
          <w:tcPr>
            <w:tcW w:w="1621" w:type="dxa"/>
          </w:tcPr>
          <w:p w14:paraId="7651D366" w14:textId="64C36AC1" w:rsidR="00FF62B4" w:rsidRDefault="00FF62B4" w:rsidP="00587BA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Name</w:t>
            </w:r>
          </w:p>
        </w:tc>
        <w:tc>
          <w:tcPr>
            <w:tcW w:w="1376" w:type="dxa"/>
          </w:tcPr>
          <w:p w14:paraId="3C27E34C" w14:textId="7F2A87DA" w:rsidR="00FF62B4" w:rsidRDefault="00FF62B4" w:rsidP="00587BA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Designation</w:t>
            </w:r>
          </w:p>
        </w:tc>
        <w:tc>
          <w:tcPr>
            <w:tcW w:w="2531" w:type="dxa"/>
          </w:tcPr>
          <w:p w14:paraId="61479C2C" w14:textId="48EB53E4" w:rsidR="00FF62B4" w:rsidRDefault="00FF62B4" w:rsidP="00587BA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Insitu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Name/Company name</w:t>
            </w:r>
          </w:p>
        </w:tc>
        <w:tc>
          <w:tcPr>
            <w:tcW w:w="992" w:type="dxa"/>
          </w:tcPr>
          <w:p w14:paraId="133F1B5B" w14:textId="4297267D" w:rsidR="00FF62B4" w:rsidRDefault="00FF62B4" w:rsidP="00587BA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Contact No.</w:t>
            </w:r>
          </w:p>
        </w:tc>
        <w:tc>
          <w:tcPr>
            <w:tcW w:w="1205" w:type="dxa"/>
          </w:tcPr>
          <w:p w14:paraId="77091D97" w14:textId="063496A9" w:rsidR="00FF62B4" w:rsidRDefault="00FF62B4" w:rsidP="00587BA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Email Address</w:t>
            </w:r>
          </w:p>
        </w:tc>
        <w:tc>
          <w:tcPr>
            <w:tcW w:w="1347" w:type="dxa"/>
          </w:tcPr>
          <w:p w14:paraId="33C11827" w14:textId="724ACBB6" w:rsidR="00FF62B4" w:rsidRDefault="00FF62B4" w:rsidP="00587BA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Signature</w:t>
            </w:r>
          </w:p>
        </w:tc>
      </w:tr>
      <w:tr w:rsidR="00FF62B4" w14:paraId="50B9186E" w14:textId="77777777" w:rsidTr="009F1A3E">
        <w:tc>
          <w:tcPr>
            <w:tcW w:w="426" w:type="dxa"/>
          </w:tcPr>
          <w:p w14:paraId="0BECE56F" w14:textId="19E0E8E0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1</w:t>
            </w:r>
          </w:p>
        </w:tc>
        <w:tc>
          <w:tcPr>
            <w:tcW w:w="1621" w:type="dxa"/>
          </w:tcPr>
          <w:p w14:paraId="1A2A9CC2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76" w:type="dxa"/>
          </w:tcPr>
          <w:p w14:paraId="6FCC7240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531" w:type="dxa"/>
          </w:tcPr>
          <w:p w14:paraId="1147EECC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92" w:type="dxa"/>
          </w:tcPr>
          <w:p w14:paraId="0FA0D12B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5" w:type="dxa"/>
          </w:tcPr>
          <w:p w14:paraId="278515EC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7" w:type="dxa"/>
          </w:tcPr>
          <w:p w14:paraId="37A6B429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FF62B4" w14:paraId="6156D0C6" w14:textId="77777777" w:rsidTr="009F1A3E">
        <w:tc>
          <w:tcPr>
            <w:tcW w:w="426" w:type="dxa"/>
          </w:tcPr>
          <w:p w14:paraId="67EB0BED" w14:textId="492D2153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2</w:t>
            </w:r>
          </w:p>
        </w:tc>
        <w:tc>
          <w:tcPr>
            <w:tcW w:w="1621" w:type="dxa"/>
          </w:tcPr>
          <w:p w14:paraId="3F356661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76" w:type="dxa"/>
          </w:tcPr>
          <w:p w14:paraId="7EA56490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531" w:type="dxa"/>
          </w:tcPr>
          <w:p w14:paraId="2A0FD389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92" w:type="dxa"/>
          </w:tcPr>
          <w:p w14:paraId="3C3305E9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5" w:type="dxa"/>
          </w:tcPr>
          <w:p w14:paraId="0C769F01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7" w:type="dxa"/>
          </w:tcPr>
          <w:p w14:paraId="3DBE974B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FF62B4" w14:paraId="075001F3" w14:textId="77777777" w:rsidTr="009F1A3E">
        <w:tc>
          <w:tcPr>
            <w:tcW w:w="426" w:type="dxa"/>
          </w:tcPr>
          <w:p w14:paraId="5A9414CB" w14:textId="071219AB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3</w:t>
            </w:r>
          </w:p>
        </w:tc>
        <w:tc>
          <w:tcPr>
            <w:tcW w:w="1621" w:type="dxa"/>
          </w:tcPr>
          <w:p w14:paraId="7DEE99EB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76" w:type="dxa"/>
          </w:tcPr>
          <w:p w14:paraId="4593B4F9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531" w:type="dxa"/>
          </w:tcPr>
          <w:p w14:paraId="4E927DD0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92" w:type="dxa"/>
          </w:tcPr>
          <w:p w14:paraId="64F167BB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5" w:type="dxa"/>
          </w:tcPr>
          <w:p w14:paraId="1C25629A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7" w:type="dxa"/>
          </w:tcPr>
          <w:p w14:paraId="61447679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FF62B4" w14:paraId="77E2F775" w14:textId="77777777" w:rsidTr="009F1A3E">
        <w:tc>
          <w:tcPr>
            <w:tcW w:w="426" w:type="dxa"/>
          </w:tcPr>
          <w:p w14:paraId="23678BB0" w14:textId="1EBBED6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4</w:t>
            </w:r>
          </w:p>
        </w:tc>
        <w:tc>
          <w:tcPr>
            <w:tcW w:w="1621" w:type="dxa"/>
          </w:tcPr>
          <w:p w14:paraId="5666B28E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76" w:type="dxa"/>
          </w:tcPr>
          <w:p w14:paraId="3CDCE6B3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531" w:type="dxa"/>
          </w:tcPr>
          <w:p w14:paraId="018B3733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92" w:type="dxa"/>
          </w:tcPr>
          <w:p w14:paraId="54D14EA8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5" w:type="dxa"/>
          </w:tcPr>
          <w:p w14:paraId="7CC36689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7" w:type="dxa"/>
          </w:tcPr>
          <w:p w14:paraId="6F418376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FF62B4" w14:paraId="5B07C844" w14:textId="77777777" w:rsidTr="009F1A3E">
        <w:tc>
          <w:tcPr>
            <w:tcW w:w="426" w:type="dxa"/>
          </w:tcPr>
          <w:p w14:paraId="622AC802" w14:textId="14BA0536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5</w:t>
            </w:r>
          </w:p>
        </w:tc>
        <w:tc>
          <w:tcPr>
            <w:tcW w:w="1621" w:type="dxa"/>
          </w:tcPr>
          <w:p w14:paraId="1E47D071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76" w:type="dxa"/>
          </w:tcPr>
          <w:p w14:paraId="44143F1D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531" w:type="dxa"/>
          </w:tcPr>
          <w:p w14:paraId="57C620FD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92" w:type="dxa"/>
          </w:tcPr>
          <w:p w14:paraId="66EC6180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5" w:type="dxa"/>
          </w:tcPr>
          <w:p w14:paraId="1565524E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7" w:type="dxa"/>
          </w:tcPr>
          <w:p w14:paraId="6B1335E7" w14:textId="77777777" w:rsidR="00FF62B4" w:rsidRDefault="00FF62B4" w:rsidP="006E703B">
            <w:pPr>
              <w:spacing w:line="60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</w:tbl>
    <w:p w14:paraId="4D2E2A43" w14:textId="052A391E" w:rsidR="000E2F05" w:rsidRDefault="000E2F05" w:rsidP="006E703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378241D2" w14:textId="23BB1931" w:rsidR="000A5DD7" w:rsidRDefault="000A5DD7" w:rsidP="000E2F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5BC22632" w14:textId="77777777" w:rsidR="00424F57" w:rsidRDefault="00424F57" w:rsidP="000E2F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71CD38D0" w14:textId="7D73629B" w:rsidR="00FF62B4" w:rsidRDefault="00FF62B4" w:rsidP="000E2F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The following </w:t>
      </w:r>
      <w:r w:rsidR="00CA54DF">
        <w:rPr>
          <w:rFonts w:ascii="Times New Roman" w:hAnsi="Times New Roman" w:cs="Times New Roman"/>
          <w:sz w:val="24"/>
          <w:szCs w:val="24"/>
          <w:lang w:bidi="hi-IN"/>
        </w:rPr>
        <w:t>applications</w:t>
      </w:r>
      <w:r w:rsidR="000A5DD7">
        <w:rPr>
          <w:rFonts w:ascii="Times New Roman" w:hAnsi="Times New Roman" w:cs="Times New Roman"/>
          <w:sz w:val="24"/>
          <w:szCs w:val="24"/>
          <w:lang w:bidi="hi-IN"/>
        </w:rPr>
        <w:t xml:space="preserve"> have been identified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for </w:t>
      </w:r>
      <w:r w:rsidR="00222632">
        <w:rPr>
          <w:rFonts w:ascii="Times New Roman" w:hAnsi="Times New Roman" w:cs="Times New Roman"/>
          <w:sz w:val="24"/>
          <w:szCs w:val="24"/>
          <w:lang w:bidi="hi-IN"/>
        </w:rPr>
        <w:t>submission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; </w:t>
      </w:r>
      <w:r w:rsidR="000E2F05">
        <w:rPr>
          <w:rFonts w:ascii="Times New Roman" w:hAnsi="Times New Roman" w:cs="Times New Roman"/>
          <w:sz w:val="24"/>
          <w:szCs w:val="24"/>
          <w:lang w:bidi="hi-IN"/>
        </w:rPr>
        <w:t xml:space="preserve">(Expand table as per the number of </w:t>
      </w:r>
      <w:r w:rsidR="000A5DD7">
        <w:rPr>
          <w:rFonts w:ascii="Times New Roman" w:hAnsi="Times New Roman" w:cs="Times New Roman"/>
          <w:sz w:val="24"/>
          <w:szCs w:val="24"/>
          <w:lang w:bidi="hi-IN"/>
        </w:rPr>
        <w:t xml:space="preserve">all </w:t>
      </w:r>
      <w:r w:rsidR="000E2F05">
        <w:rPr>
          <w:rFonts w:ascii="Times New Roman" w:hAnsi="Times New Roman" w:cs="Times New Roman"/>
          <w:sz w:val="24"/>
          <w:szCs w:val="24"/>
          <w:lang w:bidi="hi-IN"/>
        </w:rPr>
        <w:t xml:space="preserve">submitted </w:t>
      </w:r>
      <w:r w:rsidR="00905C80">
        <w:rPr>
          <w:rFonts w:ascii="Times New Roman" w:hAnsi="Times New Roman" w:cs="Times New Roman"/>
          <w:sz w:val="24"/>
          <w:szCs w:val="24"/>
          <w:lang w:bidi="hi-IN"/>
        </w:rPr>
        <w:t>patents</w:t>
      </w:r>
      <w:r w:rsidR="000E2F05">
        <w:rPr>
          <w:rFonts w:ascii="Times New Roman" w:hAnsi="Times New Roman" w:cs="Times New Roman"/>
          <w:sz w:val="24"/>
          <w:szCs w:val="24"/>
          <w:lang w:bidi="hi-IN"/>
        </w:rPr>
        <w:t xml:space="preserve">). </w:t>
      </w:r>
    </w:p>
    <w:p w14:paraId="0AE09EB5" w14:textId="77777777" w:rsidR="000E2F05" w:rsidRDefault="000E2F05" w:rsidP="00FF62B4">
      <w:pPr>
        <w:shd w:val="clear" w:color="auto" w:fill="FFFFFF"/>
        <w:spacing w:after="0" w:line="276" w:lineRule="auto"/>
        <w:rPr>
          <w:rFonts w:ascii="Times New Roman" w:hAnsi="Times New Roman" w:cs="Times New Roman"/>
          <w:sz w:val="24"/>
          <w:szCs w:val="24"/>
          <w:lang w:bidi="hi-IN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71"/>
        <w:gridCol w:w="1267"/>
        <w:gridCol w:w="1790"/>
        <w:gridCol w:w="1163"/>
        <w:gridCol w:w="1349"/>
        <w:gridCol w:w="1154"/>
        <w:gridCol w:w="1208"/>
        <w:gridCol w:w="1132"/>
      </w:tblGrid>
      <w:tr w:rsidR="006F6BCC" w14:paraId="175AEC00" w14:textId="2B6C9424" w:rsidTr="00041160">
        <w:tc>
          <w:tcPr>
            <w:tcW w:w="571" w:type="dxa"/>
          </w:tcPr>
          <w:p w14:paraId="3CCEA2D0" w14:textId="77777777" w:rsidR="006F6BCC" w:rsidRDefault="000A5DD7" w:rsidP="006E703B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Si.</w:t>
            </w:r>
          </w:p>
          <w:p w14:paraId="43DA8C56" w14:textId="12D2D1FD" w:rsidR="000A5DD7" w:rsidRDefault="000A5DD7" w:rsidP="006E703B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No.</w:t>
            </w:r>
          </w:p>
        </w:tc>
        <w:tc>
          <w:tcPr>
            <w:tcW w:w="1267" w:type="dxa"/>
          </w:tcPr>
          <w:p w14:paraId="32468FCB" w14:textId="76067C38" w:rsidR="000A5DD7" w:rsidRDefault="000A5DD7" w:rsidP="006E703B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Title</w:t>
            </w:r>
            <w:r w:rsidR="00041160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of ideas</w:t>
            </w:r>
          </w:p>
        </w:tc>
        <w:tc>
          <w:tcPr>
            <w:tcW w:w="1790" w:type="dxa"/>
          </w:tcPr>
          <w:p w14:paraId="58071C56" w14:textId="21FA893F" w:rsidR="000A5DD7" w:rsidRDefault="00F82A92" w:rsidP="006E703B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Inventor</w:t>
            </w:r>
            <w:r w:rsidR="000A5DD7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Name  (Mention whether faculty or student)</w:t>
            </w:r>
          </w:p>
        </w:tc>
        <w:tc>
          <w:tcPr>
            <w:tcW w:w="1163" w:type="dxa"/>
          </w:tcPr>
          <w:p w14:paraId="2D653C2F" w14:textId="07E17618" w:rsidR="000A5DD7" w:rsidRDefault="000A5DD7" w:rsidP="00F82A92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Co- </w:t>
            </w:r>
            <w:r w:rsidR="00F82A92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Inventor</w:t>
            </w: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Name</w:t>
            </w:r>
          </w:p>
        </w:tc>
        <w:tc>
          <w:tcPr>
            <w:tcW w:w="1349" w:type="dxa"/>
          </w:tcPr>
          <w:p w14:paraId="23D6F4EC" w14:textId="4BDE6212" w:rsidR="000A5DD7" w:rsidRDefault="000A5DD7" w:rsidP="006E703B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Department</w:t>
            </w:r>
          </w:p>
        </w:tc>
        <w:tc>
          <w:tcPr>
            <w:tcW w:w="1154" w:type="dxa"/>
          </w:tcPr>
          <w:p w14:paraId="087EC7DF" w14:textId="43406D29" w:rsidR="000A5DD7" w:rsidRDefault="000A5DD7" w:rsidP="006E703B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Contact No.</w:t>
            </w:r>
          </w:p>
        </w:tc>
        <w:tc>
          <w:tcPr>
            <w:tcW w:w="1208" w:type="dxa"/>
          </w:tcPr>
          <w:p w14:paraId="02C66A17" w14:textId="36BDDD0C" w:rsidR="000A5DD7" w:rsidRDefault="000A5DD7" w:rsidP="006F6BCC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Email </w:t>
            </w:r>
          </w:p>
        </w:tc>
        <w:tc>
          <w:tcPr>
            <w:tcW w:w="1132" w:type="dxa"/>
          </w:tcPr>
          <w:p w14:paraId="7F7C0456" w14:textId="720A3265" w:rsidR="000A5DD7" w:rsidRDefault="006F6BCC" w:rsidP="006E703B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Accepted (A) / Rejected (R)</w:t>
            </w:r>
          </w:p>
        </w:tc>
      </w:tr>
      <w:tr w:rsidR="006F6BCC" w14:paraId="33774FE9" w14:textId="53BF6096" w:rsidTr="00041160">
        <w:tc>
          <w:tcPr>
            <w:tcW w:w="571" w:type="dxa"/>
          </w:tcPr>
          <w:p w14:paraId="44D303DE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67" w:type="dxa"/>
          </w:tcPr>
          <w:p w14:paraId="6E4834BC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790" w:type="dxa"/>
          </w:tcPr>
          <w:p w14:paraId="631C0F60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63" w:type="dxa"/>
          </w:tcPr>
          <w:p w14:paraId="4686B21D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9" w:type="dxa"/>
          </w:tcPr>
          <w:p w14:paraId="386BCD04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54" w:type="dxa"/>
          </w:tcPr>
          <w:p w14:paraId="1AA4DB10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8" w:type="dxa"/>
          </w:tcPr>
          <w:p w14:paraId="4174A8AA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32" w:type="dxa"/>
          </w:tcPr>
          <w:p w14:paraId="6FE93261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6F6BCC" w14:paraId="05AAF091" w14:textId="603EB5E9" w:rsidTr="00041160">
        <w:tc>
          <w:tcPr>
            <w:tcW w:w="571" w:type="dxa"/>
          </w:tcPr>
          <w:p w14:paraId="76173173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67" w:type="dxa"/>
          </w:tcPr>
          <w:p w14:paraId="72D107C7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790" w:type="dxa"/>
          </w:tcPr>
          <w:p w14:paraId="58245900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63" w:type="dxa"/>
          </w:tcPr>
          <w:p w14:paraId="05772AA6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9" w:type="dxa"/>
          </w:tcPr>
          <w:p w14:paraId="47ABC705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54" w:type="dxa"/>
          </w:tcPr>
          <w:p w14:paraId="23FEE4CF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8" w:type="dxa"/>
          </w:tcPr>
          <w:p w14:paraId="049C9273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32" w:type="dxa"/>
          </w:tcPr>
          <w:p w14:paraId="60D5A374" w14:textId="77777777" w:rsidR="000A5DD7" w:rsidRDefault="000A5DD7" w:rsidP="006E703B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6F6BCC" w14:paraId="43CB9CC4" w14:textId="7EEC83FC" w:rsidTr="00041160">
        <w:tc>
          <w:tcPr>
            <w:tcW w:w="571" w:type="dxa"/>
          </w:tcPr>
          <w:p w14:paraId="2A3C0B49" w14:textId="77777777" w:rsidR="006F6BCC" w:rsidRDefault="000A5DD7" w:rsidP="000A5DD7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lastRenderedPageBreak/>
              <w:t>Si.</w:t>
            </w:r>
          </w:p>
          <w:p w14:paraId="2DA5FC7C" w14:textId="5A1672B9" w:rsidR="000A5DD7" w:rsidRDefault="000A5DD7" w:rsidP="000A5DD7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No.</w:t>
            </w:r>
          </w:p>
        </w:tc>
        <w:tc>
          <w:tcPr>
            <w:tcW w:w="1267" w:type="dxa"/>
          </w:tcPr>
          <w:p w14:paraId="53D3ED79" w14:textId="03831474" w:rsidR="000A5DD7" w:rsidRDefault="000A5DD7" w:rsidP="000A5DD7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Title</w:t>
            </w:r>
          </w:p>
        </w:tc>
        <w:tc>
          <w:tcPr>
            <w:tcW w:w="1790" w:type="dxa"/>
          </w:tcPr>
          <w:p w14:paraId="044A1F4A" w14:textId="30B44C76" w:rsidR="000A5DD7" w:rsidRDefault="00F82A92" w:rsidP="000A5DD7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Invento</w:t>
            </w:r>
            <w:r w:rsidR="000A5DD7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r Name  (Mention whether faculty or student)</w:t>
            </w:r>
          </w:p>
        </w:tc>
        <w:tc>
          <w:tcPr>
            <w:tcW w:w="1163" w:type="dxa"/>
          </w:tcPr>
          <w:p w14:paraId="2A9F15AD" w14:textId="77DCC2C5" w:rsidR="000A5DD7" w:rsidRDefault="00F82A92" w:rsidP="000A5DD7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Co- Invento</w:t>
            </w:r>
            <w:r w:rsidR="000A5DD7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r Name</w:t>
            </w:r>
          </w:p>
        </w:tc>
        <w:tc>
          <w:tcPr>
            <w:tcW w:w="1349" w:type="dxa"/>
          </w:tcPr>
          <w:p w14:paraId="340F65BD" w14:textId="16977E88" w:rsidR="000A5DD7" w:rsidRDefault="000A5DD7" w:rsidP="000A5DD7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Department</w:t>
            </w:r>
          </w:p>
        </w:tc>
        <w:tc>
          <w:tcPr>
            <w:tcW w:w="1154" w:type="dxa"/>
          </w:tcPr>
          <w:p w14:paraId="4DBEDFF9" w14:textId="4CDDEE10" w:rsidR="000A5DD7" w:rsidRDefault="000A5DD7" w:rsidP="000A5DD7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Contact No.</w:t>
            </w:r>
          </w:p>
        </w:tc>
        <w:tc>
          <w:tcPr>
            <w:tcW w:w="1208" w:type="dxa"/>
          </w:tcPr>
          <w:p w14:paraId="2EA324E8" w14:textId="08ECEA9B" w:rsidR="000A5DD7" w:rsidRDefault="000A5DD7" w:rsidP="006F6BCC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Email </w:t>
            </w:r>
          </w:p>
        </w:tc>
        <w:tc>
          <w:tcPr>
            <w:tcW w:w="1132" w:type="dxa"/>
          </w:tcPr>
          <w:p w14:paraId="52905B7F" w14:textId="0830B94E" w:rsidR="000A5DD7" w:rsidRDefault="006F6BCC" w:rsidP="000A5DD7">
            <w:pPr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Accepted (A) / Rejected (R)</w:t>
            </w:r>
          </w:p>
        </w:tc>
      </w:tr>
      <w:tr w:rsidR="006F6BCC" w14:paraId="222C562E" w14:textId="07130835" w:rsidTr="00041160">
        <w:tc>
          <w:tcPr>
            <w:tcW w:w="571" w:type="dxa"/>
          </w:tcPr>
          <w:p w14:paraId="66F09482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67" w:type="dxa"/>
          </w:tcPr>
          <w:p w14:paraId="367E1E76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790" w:type="dxa"/>
          </w:tcPr>
          <w:p w14:paraId="1F63698A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63" w:type="dxa"/>
          </w:tcPr>
          <w:p w14:paraId="43D49059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9" w:type="dxa"/>
          </w:tcPr>
          <w:p w14:paraId="4CB28F88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54" w:type="dxa"/>
          </w:tcPr>
          <w:p w14:paraId="79392F24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8" w:type="dxa"/>
          </w:tcPr>
          <w:p w14:paraId="21D27702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32" w:type="dxa"/>
          </w:tcPr>
          <w:p w14:paraId="002E9068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6F6BCC" w14:paraId="5EC63D35" w14:textId="15668D45" w:rsidTr="00041160">
        <w:tc>
          <w:tcPr>
            <w:tcW w:w="571" w:type="dxa"/>
          </w:tcPr>
          <w:p w14:paraId="63705BCE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67" w:type="dxa"/>
          </w:tcPr>
          <w:p w14:paraId="687ED9A8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790" w:type="dxa"/>
          </w:tcPr>
          <w:p w14:paraId="6570EA7B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63" w:type="dxa"/>
          </w:tcPr>
          <w:p w14:paraId="37E05277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9" w:type="dxa"/>
          </w:tcPr>
          <w:p w14:paraId="33C87AA5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54" w:type="dxa"/>
          </w:tcPr>
          <w:p w14:paraId="2D15D67F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8" w:type="dxa"/>
          </w:tcPr>
          <w:p w14:paraId="39D295B6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32" w:type="dxa"/>
          </w:tcPr>
          <w:p w14:paraId="1A465F58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6F6BCC" w14:paraId="29E92C01" w14:textId="18C47B8F" w:rsidTr="00041160">
        <w:tc>
          <w:tcPr>
            <w:tcW w:w="571" w:type="dxa"/>
          </w:tcPr>
          <w:p w14:paraId="7FDF5456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67" w:type="dxa"/>
          </w:tcPr>
          <w:p w14:paraId="35B35B4F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790" w:type="dxa"/>
          </w:tcPr>
          <w:p w14:paraId="3CC2A71D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63" w:type="dxa"/>
          </w:tcPr>
          <w:p w14:paraId="1291CCF8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9" w:type="dxa"/>
          </w:tcPr>
          <w:p w14:paraId="7E70F9DE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54" w:type="dxa"/>
          </w:tcPr>
          <w:p w14:paraId="4F2EA731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8" w:type="dxa"/>
          </w:tcPr>
          <w:p w14:paraId="4BD0F238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32" w:type="dxa"/>
          </w:tcPr>
          <w:p w14:paraId="44C4D8A6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6F6BCC" w14:paraId="59B6FFCC" w14:textId="4EB83113" w:rsidTr="00041160">
        <w:tc>
          <w:tcPr>
            <w:tcW w:w="571" w:type="dxa"/>
          </w:tcPr>
          <w:p w14:paraId="109B749E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67" w:type="dxa"/>
          </w:tcPr>
          <w:p w14:paraId="36D583AD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790" w:type="dxa"/>
          </w:tcPr>
          <w:p w14:paraId="3829591E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63" w:type="dxa"/>
          </w:tcPr>
          <w:p w14:paraId="254CA280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49" w:type="dxa"/>
          </w:tcPr>
          <w:p w14:paraId="0802D0BC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54" w:type="dxa"/>
          </w:tcPr>
          <w:p w14:paraId="6F0E73AB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208" w:type="dxa"/>
          </w:tcPr>
          <w:p w14:paraId="187849E1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32" w:type="dxa"/>
          </w:tcPr>
          <w:p w14:paraId="0B3F90FA" w14:textId="77777777" w:rsidR="000A5DD7" w:rsidRDefault="000A5DD7" w:rsidP="000A5DD7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</w:tbl>
    <w:p w14:paraId="3713C90C" w14:textId="03FBE6AD" w:rsidR="00FF62B4" w:rsidRDefault="00FF62B4" w:rsidP="00FF62B4">
      <w:pPr>
        <w:shd w:val="clear" w:color="auto" w:fill="FFFFFF"/>
        <w:spacing w:after="0" w:line="276" w:lineRule="auto"/>
        <w:rPr>
          <w:rFonts w:ascii="Times New Roman" w:hAnsi="Times New Roman" w:cs="Times New Roman"/>
          <w:sz w:val="24"/>
          <w:szCs w:val="24"/>
          <w:lang w:bidi="hi-IN"/>
        </w:rPr>
      </w:pPr>
    </w:p>
    <w:p w14:paraId="305887FF" w14:textId="77EBFDF0" w:rsidR="00FF62B4" w:rsidRDefault="00FF62B4" w:rsidP="00587BA0">
      <w:pPr>
        <w:shd w:val="clear" w:color="auto" w:fill="FFFFFF"/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0FA59A47" w14:textId="77777777" w:rsidR="00424F57" w:rsidRDefault="00424F57" w:rsidP="006E703B">
      <w:pPr>
        <w:spacing w:line="60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6F8203D9" w14:textId="00966A6C" w:rsidR="00587BA0" w:rsidRDefault="006E703B" w:rsidP="006E703B">
      <w:pPr>
        <w:spacing w:line="60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There was submission of total </w:t>
      </w:r>
      <w:proofErr w:type="gramStart"/>
      <w:r>
        <w:rPr>
          <w:rFonts w:ascii="Times New Roman" w:hAnsi="Times New Roman" w:cs="Times New Roman"/>
          <w:sz w:val="24"/>
          <w:szCs w:val="24"/>
          <w:lang w:bidi="hi-IN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  <w:lang w:bidi="hi-IN"/>
        </w:rPr>
        <w:t xml:space="preserve">  </w:t>
      </w:r>
      <w:r w:rsidRPr="006E703B">
        <w:rPr>
          <w:rFonts w:ascii="Times New Roman" w:hAnsi="Times New Roman" w:cs="Times New Roman"/>
          <w:color w:val="FF0000"/>
          <w:sz w:val="24"/>
          <w:szCs w:val="24"/>
          <w:lang w:bidi="hi-IN"/>
        </w:rPr>
        <w:t xml:space="preserve">(in digit) </w:t>
      </w:r>
      <w:r w:rsidR="00CA54DF">
        <w:rPr>
          <w:rFonts w:ascii="Times New Roman" w:hAnsi="Times New Roman" w:cs="Times New Roman"/>
          <w:sz w:val="24"/>
          <w:szCs w:val="24"/>
          <w:lang w:bidi="hi-IN"/>
        </w:rPr>
        <w:t>applications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from …… </w:t>
      </w:r>
      <w:r w:rsidRPr="006E703B">
        <w:rPr>
          <w:rFonts w:ascii="Times New Roman" w:hAnsi="Times New Roman" w:cs="Times New Roman"/>
          <w:color w:val="FF0000"/>
          <w:sz w:val="24"/>
          <w:szCs w:val="24"/>
          <w:lang w:bidi="hi-IN"/>
        </w:rPr>
        <w:t>(in digit)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departments of t</w:t>
      </w:r>
      <w:r w:rsidR="000C07B8">
        <w:rPr>
          <w:rFonts w:ascii="Times New Roman" w:hAnsi="Times New Roman" w:cs="Times New Roman"/>
          <w:sz w:val="24"/>
          <w:szCs w:val="24"/>
          <w:lang w:bidi="hi-IN"/>
        </w:rPr>
        <w:t xml:space="preserve">he institute </w:t>
      </w:r>
      <w:r w:rsidR="009D00A7">
        <w:rPr>
          <w:rFonts w:ascii="Times New Roman" w:hAnsi="Times New Roman" w:cs="Times New Roman"/>
          <w:sz w:val="24"/>
          <w:szCs w:val="24"/>
          <w:lang w:bidi="hi-IN"/>
        </w:rPr>
        <w:t>which were</w:t>
      </w:r>
      <w:r w:rsidR="000C07B8">
        <w:rPr>
          <w:rFonts w:ascii="Times New Roman" w:hAnsi="Times New Roman" w:cs="Times New Roman"/>
          <w:sz w:val="24"/>
          <w:szCs w:val="24"/>
          <w:lang w:bidi="hi-IN"/>
        </w:rPr>
        <w:t xml:space="preserve"> presented by </w:t>
      </w:r>
      <w:proofErr w:type="gramStart"/>
      <w:r w:rsidR="000C07B8">
        <w:rPr>
          <w:rFonts w:ascii="Times New Roman" w:hAnsi="Times New Roman" w:cs="Times New Roman"/>
          <w:sz w:val="24"/>
          <w:szCs w:val="24"/>
          <w:lang w:bidi="hi-IN"/>
        </w:rPr>
        <w:t>st</w:t>
      </w:r>
      <w:r>
        <w:rPr>
          <w:rFonts w:ascii="Times New Roman" w:hAnsi="Times New Roman" w:cs="Times New Roman"/>
          <w:sz w:val="24"/>
          <w:szCs w:val="24"/>
          <w:lang w:bidi="hi-IN"/>
        </w:rPr>
        <w:t>udents</w:t>
      </w:r>
      <w:proofErr w:type="gramEnd"/>
      <w:r>
        <w:rPr>
          <w:rFonts w:ascii="Times New Roman" w:hAnsi="Times New Roman" w:cs="Times New Roman"/>
          <w:sz w:val="24"/>
          <w:szCs w:val="24"/>
          <w:lang w:bidi="hi-IN"/>
        </w:rPr>
        <w:t xml:space="preserve"> / faculty innovator. </w:t>
      </w:r>
      <w:r w:rsidR="00587BA0" w:rsidRPr="00125787">
        <w:rPr>
          <w:rFonts w:ascii="Times New Roman" w:hAnsi="Times New Roman" w:cs="Times New Roman"/>
          <w:sz w:val="24"/>
          <w:szCs w:val="24"/>
          <w:lang w:bidi="hi-IN"/>
        </w:rPr>
        <w:t xml:space="preserve">After detailed discussion and deliberation, the 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………. </w:t>
      </w:r>
      <w:r w:rsidRPr="006E703B">
        <w:rPr>
          <w:rFonts w:ascii="Times New Roman" w:hAnsi="Times New Roman" w:cs="Times New Roman"/>
          <w:color w:val="FF0000"/>
          <w:sz w:val="24"/>
          <w:szCs w:val="24"/>
          <w:lang w:bidi="hi-IN"/>
        </w:rPr>
        <w:t>(in digit</w:t>
      </w:r>
      <w:r>
        <w:rPr>
          <w:rFonts w:ascii="Times New Roman" w:hAnsi="Times New Roman" w:cs="Times New Roman"/>
          <w:color w:val="FF0000"/>
          <w:sz w:val="24"/>
          <w:szCs w:val="24"/>
          <w:lang w:bidi="hi-IN"/>
        </w:rPr>
        <w:t>)</w:t>
      </w:r>
      <w:r w:rsidR="00587BA0" w:rsidRPr="00125787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="00CA54DF">
        <w:rPr>
          <w:rFonts w:ascii="Times New Roman" w:hAnsi="Times New Roman" w:cs="Times New Roman"/>
          <w:sz w:val="24"/>
          <w:szCs w:val="24"/>
          <w:lang w:bidi="hi-IN"/>
        </w:rPr>
        <w:t>applications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are finalised for </w:t>
      </w:r>
      <w:r w:rsidR="009D00A7">
        <w:rPr>
          <w:rFonts w:ascii="Times New Roman" w:hAnsi="Times New Roman" w:cs="Times New Roman"/>
          <w:sz w:val="24"/>
          <w:szCs w:val="24"/>
          <w:lang w:bidi="hi-IN"/>
        </w:rPr>
        <w:t xml:space="preserve">submission to </w:t>
      </w:r>
      <w:r>
        <w:rPr>
          <w:rFonts w:ascii="Times New Roman" w:hAnsi="Times New Roman" w:cs="Times New Roman"/>
          <w:sz w:val="24"/>
          <w:szCs w:val="24"/>
          <w:lang w:bidi="hi-IN"/>
        </w:rPr>
        <w:t>KAPILA</w:t>
      </w:r>
      <w:r w:rsidR="009D00A7">
        <w:rPr>
          <w:rFonts w:ascii="Times New Roman" w:hAnsi="Times New Roman" w:cs="Times New Roman"/>
          <w:sz w:val="24"/>
          <w:szCs w:val="24"/>
          <w:lang w:bidi="hi-IN"/>
        </w:rPr>
        <w:t xml:space="preserve"> scheme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. </w:t>
      </w:r>
    </w:p>
    <w:p w14:paraId="54F8930A" w14:textId="77777777" w:rsidR="006E703B" w:rsidRDefault="006E703B" w:rsidP="006E703B">
      <w:pPr>
        <w:spacing w:line="60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14BE6292" w14:textId="3E7865DE" w:rsidR="000E2F05" w:rsidRDefault="000E2F05" w:rsidP="003A3B4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/>
          <w:sz w:val="24"/>
          <w:szCs w:val="24"/>
        </w:rPr>
      </w:pPr>
    </w:p>
    <w:p w14:paraId="1E7DCE05" w14:textId="591D0D8D" w:rsidR="000E2F05" w:rsidRDefault="000E2F05" w:rsidP="003A3B4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Sign of Head of Institution)</w:t>
      </w:r>
    </w:p>
    <w:p w14:paraId="76673270" w14:textId="4851D845" w:rsidR="002F400A" w:rsidRPr="002F400A" w:rsidRDefault="002F400A" w:rsidP="002F400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**********************************************************************</w:t>
      </w:r>
    </w:p>
    <w:sectPr w:rsidR="002F400A" w:rsidRPr="002F400A" w:rsidSect="00424F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440" w:bottom="15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B38DCC" w14:textId="77777777" w:rsidR="007354BB" w:rsidRDefault="007354BB" w:rsidP="00293D0A">
      <w:pPr>
        <w:spacing w:after="0" w:line="240" w:lineRule="auto"/>
      </w:pPr>
      <w:r>
        <w:separator/>
      </w:r>
    </w:p>
  </w:endnote>
  <w:endnote w:type="continuationSeparator" w:id="0">
    <w:p w14:paraId="1D4B39AE" w14:textId="77777777" w:rsidR="007354BB" w:rsidRDefault="007354BB" w:rsidP="0029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87530" w14:textId="77777777" w:rsidR="0045054F" w:rsidRDefault="004505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30241200"/>
      <w:docPartObj>
        <w:docPartGallery w:val="Page Numbers (Bottom of Page)"/>
        <w:docPartUnique/>
      </w:docPartObj>
    </w:sdtPr>
    <w:sdtEndPr/>
    <w:sdtContent>
      <w:sdt>
        <w:sdtPr>
          <w:id w:val="-599563196"/>
          <w:docPartObj>
            <w:docPartGallery w:val="Page Numbers (Top of Page)"/>
            <w:docPartUnique/>
          </w:docPartObj>
        </w:sdtPr>
        <w:sdtEndPr/>
        <w:sdtContent>
          <w:p w14:paraId="18F6409D" w14:textId="3AC7CDE0" w:rsidR="00767960" w:rsidRDefault="00B8722F">
            <w:pPr>
              <w:pStyle w:val="Footer"/>
              <w:jc w:val="right"/>
            </w:pPr>
            <w:r>
              <w:t xml:space="preserve">Minutes of Meeting of KAPILA </w:t>
            </w:r>
            <w:r w:rsidR="00767960">
              <w:t xml:space="preserve">Page </w:t>
            </w:r>
            <w:r w:rsidR="00767960">
              <w:rPr>
                <w:b/>
                <w:bCs/>
                <w:sz w:val="24"/>
                <w:szCs w:val="24"/>
              </w:rPr>
              <w:fldChar w:fldCharType="begin"/>
            </w:r>
            <w:r w:rsidR="00767960">
              <w:rPr>
                <w:b/>
                <w:bCs/>
              </w:rPr>
              <w:instrText xml:space="preserve"> PAGE </w:instrText>
            </w:r>
            <w:r w:rsidR="00767960">
              <w:rPr>
                <w:b/>
                <w:bCs/>
                <w:sz w:val="24"/>
                <w:szCs w:val="24"/>
              </w:rPr>
              <w:fldChar w:fldCharType="separate"/>
            </w:r>
            <w:r w:rsidR="0045054F">
              <w:rPr>
                <w:b/>
                <w:bCs/>
                <w:noProof/>
              </w:rPr>
              <w:t>1</w:t>
            </w:r>
            <w:r w:rsidR="00767960">
              <w:rPr>
                <w:b/>
                <w:bCs/>
                <w:sz w:val="24"/>
                <w:szCs w:val="24"/>
              </w:rPr>
              <w:fldChar w:fldCharType="end"/>
            </w:r>
            <w:r w:rsidR="00767960">
              <w:t xml:space="preserve"> of </w:t>
            </w:r>
            <w:r w:rsidR="00767960">
              <w:rPr>
                <w:b/>
                <w:bCs/>
                <w:sz w:val="24"/>
                <w:szCs w:val="24"/>
              </w:rPr>
              <w:fldChar w:fldCharType="begin"/>
            </w:r>
            <w:r w:rsidR="00767960">
              <w:rPr>
                <w:b/>
                <w:bCs/>
              </w:rPr>
              <w:instrText xml:space="preserve"> NUMPAGES  </w:instrText>
            </w:r>
            <w:r w:rsidR="00767960">
              <w:rPr>
                <w:b/>
                <w:bCs/>
                <w:sz w:val="24"/>
                <w:szCs w:val="24"/>
              </w:rPr>
              <w:fldChar w:fldCharType="separate"/>
            </w:r>
            <w:r w:rsidR="0045054F">
              <w:rPr>
                <w:b/>
                <w:bCs/>
                <w:noProof/>
              </w:rPr>
              <w:t>2</w:t>
            </w:r>
            <w:r w:rsidR="00767960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4643E07" w14:textId="77777777" w:rsidR="00767960" w:rsidRDefault="007679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7B9F3" w14:textId="77777777" w:rsidR="0045054F" w:rsidRDefault="00450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E42B83" w14:textId="77777777" w:rsidR="007354BB" w:rsidRDefault="007354BB" w:rsidP="00293D0A">
      <w:pPr>
        <w:spacing w:after="0" w:line="240" w:lineRule="auto"/>
      </w:pPr>
      <w:r>
        <w:separator/>
      </w:r>
    </w:p>
  </w:footnote>
  <w:footnote w:type="continuationSeparator" w:id="0">
    <w:p w14:paraId="3280580F" w14:textId="77777777" w:rsidR="007354BB" w:rsidRDefault="007354BB" w:rsidP="00293D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6D3B3" w14:textId="77777777" w:rsidR="0045054F" w:rsidRDefault="004505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7A0C8" w14:textId="2CB9B413" w:rsidR="00293D0A" w:rsidRDefault="00424F57">
    <w:pPr>
      <w:pStyle w:val="Header"/>
    </w:pPr>
    <w:r>
      <w:rPr>
        <w:noProof/>
        <w:lang w:eastAsia="en-IN" w:bidi="hi-IN"/>
      </w:rPr>
      <w:drawing>
        <wp:inline distT="0" distB="0" distL="0" distR="0" wp14:anchorId="2AC44CAC" wp14:editId="2A222206">
          <wp:extent cx="981075" cy="363615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7479" cy="4104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AF758" w14:textId="77777777" w:rsidR="0045054F" w:rsidRDefault="004505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34202"/>
    <w:multiLevelType w:val="hybridMultilevel"/>
    <w:tmpl w:val="3326C8F0"/>
    <w:lvl w:ilvl="0" w:tplc="40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5A0512B"/>
    <w:multiLevelType w:val="hybridMultilevel"/>
    <w:tmpl w:val="DD6E646A"/>
    <w:lvl w:ilvl="0" w:tplc="507C2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35184"/>
    <w:multiLevelType w:val="hybridMultilevel"/>
    <w:tmpl w:val="DD6E646A"/>
    <w:lvl w:ilvl="0" w:tplc="507C2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E0E50"/>
    <w:multiLevelType w:val="hybridMultilevel"/>
    <w:tmpl w:val="A68E3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sDQ1NjE1NLQ0trBQ0lEKTi0uzszPAykwrwUAkAq8miwAAAA="/>
  </w:docVars>
  <w:rsids>
    <w:rsidRoot w:val="00587BA0"/>
    <w:rsid w:val="000258AD"/>
    <w:rsid w:val="00033FF1"/>
    <w:rsid w:val="00041160"/>
    <w:rsid w:val="0006430E"/>
    <w:rsid w:val="000774DB"/>
    <w:rsid w:val="0008501D"/>
    <w:rsid w:val="000A5DD7"/>
    <w:rsid w:val="000C07B8"/>
    <w:rsid w:val="000E2F05"/>
    <w:rsid w:val="000F3D77"/>
    <w:rsid w:val="000F7C23"/>
    <w:rsid w:val="00125787"/>
    <w:rsid w:val="00181C5C"/>
    <w:rsid w:val="00183731"/>
    <w:rsid w:val="00187D26"/>
    <w:rsid w:val="001C21F1"/>
    <w:rsid w:val="00222632"/>
    <w:rsid w:val="00226BFD"/>
    <w:rsid w:val="00293D0A"/>
    <w:rsid w:val="002F400A"/>
    <w:rsid w:val="002F6E54"/>
    <w:rsid w:val="00320065"/>
    <w:rsid w:val="003214CC"/>
    <w:rsid w:val="00347E6D"/>
    <w:rsid w:val="00356585"/>
    <w:rsid w:val="00394CEA"/>
    <w:rsid w:val="003A3B44"/>
    <w:rsid w:val="003C3C45"/>
    <w:rsid w:val="003E28FF"/>
    <w:rsid w:val="00424F57"/>
    <w:rsid w:val="00430320"/>
    <w:rsid w:val="00434411"/>
    <w:rsid w:val="0045054F"/>
    <w:rsid w:val="00492800"/>
    <w:rsid w:val="0049311A"/>
    <w:rsid w:val="004A44B7"/>
    <w:rsid w:val="00506AE2"/>
    <w:rsid w:val="005320CC"/>
    <w:rsid w:val="0056673D"/>
    <w:rsid w:val="005733A6"/>
    <w:rsid w:val="0057707E"/>
    <w:rsid w:val="00587BA0"/>
    <w:rsid w:val="005B62B6"/>
    <w:rsid w:val="005C4C72"/>
    <w:rsid w:val="00604E0F"/>
    <w:rsid w:val="0064377C"/>
    <w:rsid w:val="006E1B01"/>
    <w:rsid w:val="006E703B"/>
    <w:rsid w:val="006F08C9"/>
    <w:rsid w:val="006F6BCC"/>
    <w:rsid w:val="00725B26"/>
    <w:rsid w:val="00732134"/>
    <w:rsid w:val="007354BB"/>
    <w:rsid w:val="0074656C"/>
    <w:rsid w:val="00752339"/>
    <w:rsid w:val="00756B9E"/>
    <w:rsid w:val="00767960"/>
    <w:rsid w:val="007B0CA5"/>
    <w:rsid w:val="007C3622"/>
    <w:rsid w:val="007F0126"/>
    <w:rsid w:val="0083255A"/>
    <w:rsid w:val="008B23E3"/>
    <w:rsid w:val="008B2940"/>
    <w:rsid w:val="008F2F9A"/>
    <w:rsid w:val="008F3195"/>
    <w:rsid w:val="00905C80"/>
    <w:rsid w:val="00921DA0"/>
    <w:rsid w:val="00926A65"/>
    <w:rsid w:val="00942ED6"/>
    <w:rsid w:val="009725E7"/>
    <w:rsid w:val="0097313F"/>
    <w:rsid w:val="00995FEE"/>
    <w:rsid w:val="009B7F3D"/>
    <w:rsid w:val="009D00A7"/>
    <w:rsid w:val="009E38E8"/>
    <w:rsid w:val="009F1A3E"/>
    <w:rsid w:val="00A02E7C"/>
    <w:rsid w:val="00A16BBA"/>
    <w:rsid w:val="00A26E15"/>
    <w:rsid w:val="00A828EF"/>
    <w:rsid w:val="00AB1296"/>
    <w:rsid w:val="00AD594C"/>
    <w:rsid w:val="00B37D1F"/>
    <w:rsid w:val="00B444E9"/>
    <w:rsid w:val="00B44CB2"/>
    <w:rsid w:val="00B74BB4"/>
    <w:rsid w:val="00B82D78"/>
    <w:rsid w:val="00B8722F"/>
    <w:rsid w:val="00B93C0A"/>
    <w:rsid w:val="00BB10F0"/>
    <w:rsid w:val="00BD2705"/>
    <w:rsid w:val="00C14E0D"/>
    <w:rsid w:val="00C42136"/>
    <w:rsid w:val="00CA54DF"/>
    <w:rsid w:val="00CB2669"/>
    <w:rsid w:val="00CC2F78"/>
    <w:rsid w:val="00D328B7"/>
    <w:rsid w:val="00D33811"/>
    <w:rsid w:val="00D601D6"/>
    <w:rsid w:val="00D6214E"/>
    <w:rsid w:val="00D62E21"/>
    <w:rsid w:val="00D90DB2"/>
    <w:rsid w:val="00D97C50"/>
    <w:rsid w:val="00DB4644"/>
    <w:rsid w:val="00DB7AB5"/>
    <w:rsid w:val="00E51352"/>
    <w:rsid w:val="00E63D12"/>
    <w:rsid w:val="00E70FEB"/>
    <w:rsid w:val="00EA4968"/>
    <w:rsid w:val="00EB325A"/>
    <w:rsid w:val="00F44C3B"/>
    <w:rsid w:val="00F705AE"/>
    <w:rsid w:val="00F82A92"/>
    <w:rsid w:val="00F866EC"/>
    <w:rsid w:val="00F97A02"/>
    <w:rsid w:val="00FC4FBC"/>
    <w:rsid w:val="00FD28E9"/>
    <w:rsid w:val="00FF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9EB31"/>
  <w15:chartTrackingRefBased/>
  <w15:docId w15:val="{683A7255-9844-4F6F-A7BE-0E1157618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B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7B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7313F"/>
    <w:rPr>
      <w:i/>
      <w:iCs/>
    </w:rPr>
  </w:style>
  <w:style w:type="paragraph" w:styleId="ListParagraph">
    <w:name w:val="List Paragraph"/>
    <w:basedOn w:val="Normal"/>
    <w:uiPriority w:val="34"/>
    <w:qFormat/>
    <w:rsid w:val="005C4C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3D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D0A"/>
  </w:style>
  <w:style w:type="paragraph" w:styleId="Footer">
    <w:name w:val="footer"/>
    <w:basedOn w:val="Normal"/>
    <w:link w:val="FooterChar"/>
    <w:uiPriority w:val="99"/>
    <w:unhideWhenUsed/>
    <w:rsid w:val="00293D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D0A"/>
  </w:style>
  <w:style w:type="paragraph" w:styleId="NoSpacing">
    <w:name w:val="No Spacing"/>
    <w:uiPriority w:val="1"/>
    <w:qFormat/>
    <w:rsid w:val="00B74BB4"/>
    <w:pPr>
      <w:spacing w:after="0" w:line="240" w:lineRule="auto"/>
    </w:pPr>
  </w:style>
  <w:style w:type="paragraph" w:customStyle="1" w:styleId="Default">
    <w:name w:val="Default"/>
    <w:rsid w:val="005733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94C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A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A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1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70E5B-3DAA-4F6A-9637-F3B40EA7B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 Ganesh</dc:creator>
  <cp:keywords/>
  <dc:description/>
  <cp:lastModifiedBy>Ajay Rajawat</cp:lastModifiedBy>
  <cp:revision>11</cp:revision>
  <cp:lastPrinted>2021-11-16T10:06:00Z</cp:lastPrinted>
  <dcterms:created xsi:type="dcterms:W3CDTF">2021-11-10T06:13:00Z</dcterms:created>
  <dcterms:modified xsi:type="dcterms:W3CDTF">2021-12-01T06:22:00Z</dcterms:modified>
</cp:coreProperties>
</file>